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F33423" w14:textId="5052382E" w:rsidR="00FC0C38" w:rsidRDefault="00FC0C38" w:rsidP="00FC0C38">
      <w:pPr>
        <w:rPr>
          <w:b/>
          <w:sz w:val="28"/>
        </w:rPr>
      </w:pPr>
      <w:r>
        <w:rPr>
          <w:b/>
          <w:sz w:val="28"/>
        </w:rPr>
        <w:t xml:space="preserve">Documentazione digitale per i beni culturali </w:t>
      </w:r>
      <w:r w:rsidR="00845587">
        <w:rPr>
          <w:b/>
          <w:sz w:val="28"/>
        </w:rPr>
        <w:t>– prof. Pierluigi Feliciat</w:t>
      </w:r>
      <w:r w:rsidR="00030211">
        <w:rPr>
          <w:b/>
          <w:sz w:val="28"/>
        </w:rPr>
        <w:t xml:space="preserve">i </w:t>
      </w:r>
      <w:r>
        <w:rPr>
          <w:b/>
          <w:sz w:val="28"/>
        </w:rPr>
        <w:t>202</w:t>
      </w:r>
      <w:r w:rsidR="00ED5558">
        <w:rPr>
          <w:b/>
          <w:sz w:val="28"/>
        </w:rPr>
        <w:t>3</w:t>
      </w:r>
      <w:r>
        <w:rPr>
          <w:b/>
          <w:sz w:val="28"/>
        </w:rPr>
        <w:t>/2</w:t>
      </w:r>
      <w:r w:rsidR="00ED5558">
        <w:rPr>
          <w:b/>
          <w:sz w:val="28"/>
        </w:rPr>
        <w:t>4</w:t>
      </w:r>
    </w:p>
    <w:p w14:paraId="6224022C" w14:textId="77777777" w:rsidR="008F56E9" w:rsidRDefault="00FC0C38" w:rsidP="00FC0C38">
      <w:pPr>
        <w:rPr>
          <w:b/>
          <w:sz w:val="28"/>
        </w:rPr>
      </w:pPr>
      <w:r>
        <w:rPr>
          <w:b/>
          <w:sz w:val="28"/>
        </w:rPr>
        <w:t xml:space="preserve">Esercitazione </w:t>
      </w:r>
      <w:r w:rsidR="00030211">
        <w:rPr>
          <w:b/>
          <w:sz w:val="28"/>
        </w:rPr>
        <w:t>sul</w:t>
      </w:r>
      <w:r>
        <w:rPr>
          <w:b/>
          <w:sz w:val="28"/>
        </w:rPr>
        <w:t>l’ecosistema Wikimedia e i beni culturali</w:t>
      </w:r>
    </w:p>
    <w:p w14:paraId="5431B960" w14:textId="77777777" w:rsidR="00FC0C38" w:rsidRDefault="00FC0C38" w:rsidP="00FC0C38">
      <w:pPr>
        <w:rPr>
          <w:b/>
          <w:sz w:val="28"/>
        </w:rPr>
      </w:pPr>
    </w:p>
    <w:p w14:paraId="12A18653" w14:textId="7D421CEA" w:rsidR="00FC0C38" w:rsidRDefault="00FC0C38" w:rsidP="004B22B5">
      <w:pPr>
        <w:pStyle w:val="Paragrafoelenco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Scegli un </w:t>
      </w:r>
      <w:r w:rsidRPr="00030211">
        <w:rPr>
          <w:b/>
          <w:bCs/>
          <w:sz w:val="24"/>
        </w:rPr>
        <w:t>soggetto di tuo interesse</w:t>
      </w:r>
      <w:r>
        <w:rPr>
          <w:sz w:val="24"/>
        </w:rPr>
        <w:t xml:space="preserve"> (</w:t>
      </w:r>
      <w:r w:rsidRPr="00030211">
        <w:rPr>
          <w:b/>
          <w:bCs/>
          <w:sz w:val="24"/>
        </w:rPr>
        <w:t>luogo, personaggio, evento, opera, monumento</w:t>
      </w:r>
      <w:r w:rsidR="00030211">
        <w:rPr>
          <w:sz w:val="24"/>
        </w:rPr>
        <w:t xml:space="preserve">, </w:t>
      </w:r>
      <w:r w:rsidR="00030211" w:rsidRPr="00030211">
        <w:rPr>
          <w:b/>
          <w:bCs/>
          <w:sz w:val="24"/>
        </w:rPr>
        <w:t>palazzo…</w:t>
      </w:r>
      <w:r>
        <w:rPr>
          <w:sz w:val="24"/>
        </w:rPr>
        <w:t xml:space="preserve">) </w:t>
      </w:r>
      <w:r w:rsidR="00030211">
        <w:rPr>
          <w:sz w:val="24"/>
        </w:rPr>
        <w:t xml:space="preserve">di cui esiste già una voce </w:t>
      </w:r>
      <w:r>
        <w:rPr>
          <w:sz w:val="24"/>
        </w:rPr>
        <w:t xml:space="preserve">sull’enciclopedia Wikipedia </w:t>
      </w:r>
      <w:r w:rsidR="00845587">
        <w:rPr>
          <w:sz w:val="24"/>
        </w:rPr>
        <w:t>nella</w:t>
      </w:r>
      <w:r w:rsidR="004B22B5">
        <w:rPr>
          <w:sz w:val="24"/>
        </w:rPr>
        <w:t xml:space="preserve"> versione in lingua </w:t>
      </w:r>
      <w:r w:rsidR="00A2492C">
        <w:rPr>
          <w:sz w:val="24"/>
        </w:rPr>
        <w:t>italiana (</w:t>
      </w:r>
      <w:hyperlink r:id="rId5" w:history="1">
        <w:r w:rsidR="004B22B5" w:rsidRPr="00831624">
          <w:rPr>
            <w:rStyle w:val="Collegamentoipertestuale"/>
            <w:sz w:val="24"/>
          </w:rPr>
          <w:t>https://it.wikipedia.org/</w:t>
        </w:r>
      </w:hyperlink>
      <w:r w:rsidR="00A2492C">
        <w:rPr>
          <w:sz w:val="24"/>
        </w:rPr>
        <w:t xml:space="preserve">) </w:t>
      </w:r>
      <w:r>
        <w:rPr>
          <w:sz w:val="24"/>
        </w:rPr>
        <w:t xml:space="preserve">e riporta qui sotto il titolo </w:t>
      </w:r>
      <w:r w:rsidR="00030211">
        <w:rPr>
          <w:sz w:val="24"/>
        </w:rPr>
        <w:t xml:space="preserve">completo </w:t>
      </w:r>
      <w:r>
        <w:rPr>
          <w:sz w:val="24"/>
        </w:rPr>
        <w:t>della voce</w:t>
      </w:r>
    </w:p>
    <w:p w14:paraId="59AAC796" w14:textId="77777777" w:rsidR="00FC0C38" w:rsidRDefault="00FC0C38" w:rsidP="004B22B5">
      <w:pPr>
        <w:pStyle w:val="Paragrafoelenco"/>
        <w:spacing w:before="240"/>
        <w:rPr>
          <w:sz w:val="24"/>
        </w:rPr>
      </w:pPr>
      <w:r>
        <w:rPr>
          <w:sz w:val="24"/>
        </w:rPr>
        <w:t>……………………………………………………………………………………………………………………….</w:t>
      </w:r>
    </w:p>
    <w:p w14:paraId="07B7B07E" w14:textId="77777777" w:rsidR="00FC0C38" w:rsidRDefault="00FC0C38" w:rsidP="00FC0C38">
      <w:pPr>
        <w:pStyle w:val="Paragrafoelenco"/>
        <w:rPr>
          <w:sz w:val="24"/>
        </w:rPr>
      </w:pPr>
    </w:p>
    <w:p w14:paraId="2CFA93F0" w14:textId="77777777" w:rsidR="00A2492C" w:rsidRDefault="00A2492C" w:rsidP="00FC0C38">
      <w:pPr>
        <w:pStyle w:val="Paragrafoelenco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La voce prescelta è presente in altre lingue? Se sì, </w:t>
      </w:r>
      <w:r w:rsidR="00845587">
        <w:rPr>
          <w:sz w:val="24"/>
        </w:rPr>
        <w:t xml:space="preserve">quante e </w:t>
      </w:r>
      <w:r>
        <w:rPr>
          <w:sz w:val="24"/>
        </w:rPr>
        <w:t xml:space="preserve">quali? </w:t>
      </w:r>
    </w:p>
    <w:p w14:paraId="240A2093" w14:textId="77777777" w:rsidR="00A2492C" w:rsidRPr="00A2492C" w:rsidRDefault="00A2492C" w:rsidP="00A2492C">
      <w:pPr>
        <w:pStyle w:val="Paragrafoelenco"/>
        <w:spacing w:line="360" w:lineRule="auto"/>
        <w:rPr>
          <w:sz w:val="24"/>
        </w:rPr>
      </w:pPr>
      <w:r w:rsidRPr="00A2492C">
        <w:rPr>
          <w:sz w:val="24"/>
        </w:rPr>
        <w:t>……………………………………………………………………………………………………………………….……………………………………………………………………………………………………………………….</w:t>
      </w:r>
      <w:r>
        <w:rPr>
          <w:sz w:val="24"/>
        </w:rPr>
        <w:t>……………………………………………………………………………………………………………………………………………………………………………………….</w:t>
      </w:r>
    </w:p>
    <w:p w14:paraId="33907EB2" w14:textId="77777777" w:rsidR="00A2492C" w:rsidRDefault="00A2492C" w:rsidP="00A2492C">
      <w:pPr>
        <w:pStyle w:val="Paragrafoelenco"/>
        <w:rPr>
          <w:sz w:val="24"/>
        </w:rPr>
      </w:pPr>
    </w:p>
    <w:p w14:paraId="49593D98" w14:textId="77777777" w:rsidR="00FC0C38" w:rsidRDefault="00FC0C38" w:rsidP="00FC0C38">
      <w:pPr>
        <w:pStyle w:val="Paragrafoelenco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La voce contiene un riferimento all’elemento </w:t>
      </w:r>
      <w:proofErr w:type="spellStart"/>
      <w:r>
        <w:rPr>
          <w:sz w:val="24"/>
        </w:rPr>
        <w:t>Wikidata</w:t>
      </w:r>
      <w:proofErr w:type="spellEnd"/>
      <w:r>
        <w:rPr>
          <w:sz w:val="24"/>
        </w:rPr>
        <w:t xml:space="preserve">? </w:t>
      </w:r>
    </w:p>
    <w:p w14:paraId="7F9CBC44" w14:textId="787752AD" w:rsidR="00A2492C" w:rsidRDefault="00FC0C38" w:rsidP="00FC0C38">
      <w:pPr>
        <w:pStyle w:val="Paragrafoelenco"/>
        <w:rPr>
          <w:sz w:val="24"/>
        </w:rPr>
      </w:pPr>
      <w:r>
        <w:rPr>
          <w:sz w:val="24"/>
        </w:rPr>
        <w:t>S</w:t>
      </w:r>
      <w:r w:rsidR="00A2492C">
        <w:rPr>
          <w:sz w:val="24"/>
        </w:rPr>
        <w:t xml:space="preserve">ì   </w:t>
      </w:r>
      <w:r w:rsidR="00A2492C">
        <w:rPr>
          <w:sz w:val="24"/>
        </w:rPr>
        <w:sym w:font="Webdings" w:char="F063"/>
      </w:r>
      <w:r w:rsidR="0099177A">
        <w:rPr>
          <w:sz w:val="24"/>
        </w:rPr>
        <w:t xml:space="preserve">    Quale è il codice dell’elemento? ………………………………………</w:t>
      </w:r>
      <w:r w:rsidR="00ED5558">
        <w:rPr>
          <w:sz w:val="24"/>
        </w:rPr>
        <w:t>…</w:t>
      </w:r>
      <w:r w:rsidR="0099177A">
        <w:rPr>
          <w:sz w:val="24"/>
        </w:rPr>
        <w:t>…….</w:t>
      </w:r>
    </w:p>
    <w:p w14:paraId="3AEF8AEB" w14:textId="77777777" w:rsidR="00FC0C38" w:rsidRDefault="00FC0C38" w:rsidP="00FC0C38">
      <w:pPr>
        <w:pStyle w:val="Paragrafoelenco"/>
        <w:rPr>
          <w:sz w:val="24"/>
        </w:rPr>
      </w:pPr>
      <w:r>
        <w:rPr>
          <w:sz w:val="24"/>
        </w:rPr>
        <w:t>No</w:t>
      </w:r>
      <w:r w:rsidR="00A2492C">
        <w:rPr>
          <w:sz w:val="24"/>
        </w:rPr>
        <w:t xml:space="preserve"> </w:t>
      </w:r>
      <w:r w:rsidR="00A2492C">
        <w:rPr>
          <w:sz w:val="24"/>
        </w:rPr>
        <w:sym w:font="Webdings" w:char="F063"/>
      </w:r>
    </w:p>
    <w:p w14:paraId="12B129EC" w14:textId="77777777" w:rsidR="00FC0C38" w:rsidRDefault="00FC0C38" w:rsidP="00FC0C38">
      <w:pPr>
        <w:pStyle w:val="Paragrafoelenco"/>
        <w:rPr>
          <w:sz w:val="24"/>
        </w:rPr>
      </w:pPr>
    </w:p>
    <w:p w14:paraId="31A20054" w14:textId="5B8CA525" w:rsidR="00FC0C38" w:rsidRDefault="008A11F5" w:rsidP="00FC0C38">
      <w:pPr>
        <w:pStyle w:val="Paragrafoelenco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La voce </w:t>
      </w:r>
      <w:proofErr w:type="gramStart"/>
      <w:r>
        <w:rPr>
          <w:sz w:val="24"/>
        </w:rPr>
        <w:t>è secondo te</w:t>
      </w:r>
      <w:proofErr w:type="gramEnd"/>
      <w:r>
        <w:rPr>
          <w:sz w:val="24"/>
        </w:rPr>
        <w:t xml:space="preserve"> di buona qualità (completezza, linguaggio semplice, presenza di </w:t>
      </w:r>
      <w:proofErr w:type="spellStart"/>
      <w:r>
        <w:rPr>
          <w:sz w:val="24"/>
        </w:rPr>
        <w:t>infobox</w:t>
      </w:r>
      <w:proofErr w:type="spellEnd"/>
      <w:r>
        <w:rPr>
          <w:sz w:val="24"/>
        </w:rPr>
        <w:t>, immagini</w:t>
      </w:r>
      <w:r w:rsidR="00ED5558">
        <w:rPr>
          <w:sz w:val="24"/>
        </w:rPr>
        <w:t xml:space="preserve"> efficaci</w:t>
      </w:r>
      <w:r>
        <w:rPr>
          <w:sz w:val="24"/>
        </w:rPr>
        <w:t>, note e bibliografia, rinvii ad altre voc</w:t>
      </w:r>
      <w:r w:rsidR="00D8770C">
        <w:rPr>
          <w:sz w:val="24"/>
        </w:rPr>
        <w:t>i</w:t>
      </w:r>
      <w:r>
        <w:rPr>
          <w:sz w:val="24"/>
        </w:rPr>
        <w:t>, categorie, portali…)</w:t>
      </w:r>
      <w:r w:rsidR="00ED5558">
        <w:rPr>
          <w:sz w:val="24"/>
        </w:rPr>
        <w:t>?</w:t>
      </w:r>
      <w:r>
        <w:rPr>
          <w:sz w:val="24"/>
        </w:rPr>
        <w:t xml:space="preserve"> Spiega la tua valutazione</w:t>
      </w:r>
      <w:r w:rsidR="00030211">
        <w:rPr>
          <w:sz w:val="24"/>
        </w:rPr>
        <w:t xml:space="preserve"> e le sue motivazioni</w:t>
      </w:r>
    </w:p>
    <w:p w14:paraId="2EF355D5" w14:textId="77777777" w:rsidR="008A11F5" w:rsidRDefault="008A11F5" w:rsidP="008A11F5">
      <w:pPr>
        <w:spacing w:line="360" w:lineRule="auto"/>
        <w:ind w:left="360"/>
        <w:rPr>
          <w:sz w:val="24"/>
        </w:rPr>
      </w:pPr>
      <w:r w:rsidRPr="008A11F5">
        <w:rPr>
          <w:sz w:val="24"/>
        </w:rPr>
        <w:t>……………………………………………………………………………………………………………………….……………………………………………………………………………………………………………………….………………………………………………………………………………………………………………………</w:t>
      </w:r>
      <w:r>
        <w:rPr>
          <w:sz w:val="24"/>
        </w:rPr>
        <w:t>………………………………………………………………………………</w:t>
      </w:r>
    </w:p>
    <w:p w14:paraId="48309283" w14:textId="77777777" w:rsidR="008A11F5" w:rsidRDefault="008A11F5" w:rsidP="00FC0C38">
      <w:pPr>
        <w:pStyle w:val="Paragrafoelenco"/>
        <w:numPr>
          <w:ilvl w:val="0"/>
          <w:numId w:val="1"/>
        </w:numPr>
        <w:rPr>
          <w:sz w:val="24"/>
        </w:rPr>
      </w:pPr>
      <w:r>
        <w:rPr>
          <w:sz w:val="24"/>
        </w:rPr>
        <w:t>Ti sembra che si potrebbero fare dei miglioramenti? Cosa manca</w:t>
      </w:r>
      <w:r w:rsidR="00030211">
        <w:rPr>
          <w:sz w:val="24"/>
        </w:rPr>
        <w:t>?</w:t>
      </w:r>
      <w:r>
        <w:rPr>
          <w:sz w:val="24"/>
        </w:rPr>
        <w:t xml:space="preserve"> Contenuti? Bibliografia?</w:t>
      </w:r>
      <w:r w:rsidR="00D8770C">
        <w:rPr>
          <w:sz w:val="24"/>
        </w:rPr>
        <w:t xml:space="preserve"> Immagini?</w:t>
      </w:r>
      <w:r>
        <w:rPr>
          <w:sz w:val="24"/>
        </w:rPr>
        <w:t xml:space="preserve"> Cosa </w:t>
      </w:r>
      <w:r w:rsidR="00845587">
        <w:rPr>
          <w:sz w:val="24"/>
        </w:rPr>
        <w:t xml:space="preserve">secondo te </w:t>
      </w:r>
      <w:r>
        <w:rPr>
          <w:sz w:val="24"/>
        </w:rPr>
        <w:t xml:space="preserve">è inesatto o non corretto? </w:t>
      </w:r>
    </w:p>
    <w:p w14:paraId="0A718608" w14:textId="77777777" w:rsidR="008A11F5" w:rsidRPr="008A11F5" w:rsidRDefault="008A11F5" w:rsidP="008A11F5">
      <w:pPr>
        <w:spacing w:line="360" w:lineRule="auto"/>
        <w:ind w:left="360"/>
        <w:rPr>
          <w:sz w:val="24"/>
        </w:rPr>
      </w:pPr>
      <w:r w:rsidRPr="008A11F5">
        <w:rPr>
          <w:sz w:val="24"/>
        </w:rPr>
        <w:t>……………………………………………………………………………………………………………………….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……………………………………</w:t>
      </w:r>
    </w:p>
    <w:p w14:paraId="402F9D99" w14:textId="03312E56" w:rsidR="008A11F5" w:rsidRDefault="008A11F5" w:rsidP="00A2492C">
      <w:pPr>
        <w:pStyle w:val="Paragrafoelenco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Verifica quante </w:t>
      </w:r>
      <w:r w:rsidR="00ED5558">
        <w:rPr>
          <w:sz w:val="24"/>
        </w:rPr>
        <w:t xml:space="preserve">e quali </w:t>
      </w:r>
      <w:r>
        <w:rPr>
          <w:sz w:val="24"/>
        </w:rPr>
        <w:t xml:space="preserve">immagini esistono per </w:t>
      </w:r>
      <w:r w:rsidR="00ED5558">
        <w:rPr>
          <w:sz w:val="24"/>
        </w:rPr>
        <w:t xml:space="preserve">il </w:t>
      </w:r>
      <w:r>
        <w:rPr>
          <w:sz w:val="24"/>
        </w:rPr>
        <w:t xml:space="preserve">soggetto </w:t>
      </w:r>
      <w:r w:rsidR="00ED5558">
        <w:rPr>
          <w:sz w:val="24"/>
        </w:rPr>
        <w:t xml:space="preserve">di tuo interesse </w:t>
      </w:r>
      <w:r w:rsidR="00030211">
        <w:rPr>
          <w:sz w:val="24"/>
        </w:rPr>
        <w:t>in</w:t>
      </w:r>
      <w:r>
        <w:rPr>
          <w:sz w:val="24"/>
        </w:rPr>
        <w:t xml:space="preserve"> Wikimedia Commons </w:t>
      </w:r>
      <w:r w:rsidR="00A2492C">
        <w:rPr>
          <w:sz w:val="24"/>
        </w:rPr>
        <w:t>(</w:t>
      </w:r>
      <w:hyperlink r:id="rId6" w:history="1">
        <w:r w:rsidR="00A2492C" w:rsidRPr="00831624">
          <w:rPr>
            <w:rStyle w:val="Collegamentoipertestuale"/>
            <w:sz w:val="24"/>
          </w:rPr>
          <w:t>https://commons.wikimedia.org</w:t>
        </w:r>
      </w:hyperlink>
      <w:r w:rsidR="00A2492C">
        <w:rPr>
          <w:sz w:val="24"/>
        </w:rPr>
        <w:t xml:space="preserve">) </w:t>
      </w:r>
      <w:r>
        <w:rPr>
          <w:sz w:val="24"/>
        </w:rPr>
        <w:t xml:space="preserve">e la loro qualità. Cosa ne pensi? </w:t>
      </w:r>
      <w:r w:rsidR="00030211">
        <w:rPr>
          <w:sz w:val="24"/>
        </w:rPr>
        <w:t>S</w:t>
      </w:r>
      <w:r>
        <w:rPr>
          <w:sz w:val="24"/>
        </w:rPr>
        <w:t>arebbe</w:t>
      </w:r>
      <w:r w:rsidR="00845587">
        <w:rPr>
          <w:sz w:val="24"/>
        </w:rPr>
        <w:t>ro</w:t>
      </w:r>
      <w:r>
        <w:rPr>
          <w:sz w:val="24"/>
        </w:rPr>
        <w:t xml:space="preserve"> da integrare?</w:t>
      </w:r>
    </w:p>
    <w:p w14:paraId="7DBDD55D" w14:textId="77777777" w:rsidR="008A11F5" w:rsidRDefault="008A11F5" w:rsidP="004B22B5">
      <w:pPr>
        <w:spacing w:line="360" w:lineRule="auto"/>
        <w:ind w:left="360"/>
        <w:rPr>
          <w:sz w:val="24"/>
        </w:rPr>
      </w:pPr>
      <w:r w:rsidRPr="008A11F5">
        <w:rPr>
          <w:sz w:val="24"/>
        </w:rPr>
        <w:lastRenderedPageBreak/>
        <w:t>……………………………………………………………………………………………………………………….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……………………</w:t>
      </w:r>
      <w:r>
        <w:rPr>
          <w:sz w:val="24"/>
        </w:rPr>
        <w:t>………………</w:t>
      </w:r>
    </w:p>
    <w:p w14:paraId="76AF485E" w14:textId="77777777" w:rsidR="004B22B5" w:rsidRPr="004B22B5" w:rsidRDefault="004B22B5" w:rsidP="004B22B5">
      <w:pPr>
        <w:pStyle w:val="Paragrafoelenco"/>
        <w:numPr>
          <w:ilvl w:val="0"/>
          <w:numId w:val="1"/>
        </w:numPr>
        <w:spacing w:line="360" w:lineRule="auto"/>
        <w:rPr>
          <w:sz w:val="24"/>
        </w:rPr>
      </w:pPr>
      <w:r>
        <w:rPr>
          <w:sz w:val="24"/>
        </w:rPr>
        <w:t>Lascia la tua opinione sull’esperienza fatta e sulle prospettive che intravedi rispetto all’uso/non uso dell’ecosistema W</w:t>
      </w:r>
      <w:r w:rsidR="00D8770C">
        <w:rPr>
          <w:sz w:val="24"/>
        </w:rPr>
        <w:t>i</w:t>
      </w:r>
      <w:r>
        <w:rPr>
          <w:sz w:val="24"/>
        </w:rPr>
        <w:t xml:space="preserve">kimedia per </w:t>
      </w:r>
      <w:r w:rsidR="00845587">
        <w:rPr>
          <w:sz w:val="24"/>
        </w:rPr>
        <w:t xml:space="preserve">la documentazione </w:t>
      </w:r>
      <w:r>
        <w:rPr>
          <w:sz w:val="24"/>
        </w:rPr>
        <w:t>dei beni culturali</w:t>
      </w:r>
    </w:p>
    <w:p w14:paraId="3D783A74" w14:textId="77777777" w:rsidR="004B22B5" w:rsidRPr="004B22B5" w:rsidRDefault="004B22B5" w:rsidP="005E5ECE">
      <w:pPr>
        <w:spacing w:after="0" w:line="360" w:lineRule="auto"/>
        <w:ind w:left="360"/>
        <w:rPr>
          <w:sz w:val="24"/>
        </w:rPr>
      </w:pPr>
      <w:r w:rsidRPr="004B22B5">
        <w:rPr>
          <w:sz w:val="24"/>
        </w:rPr>
        <w:t>……………………………………………………………………………………………………………………….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……………………………………</w:t>
      </w:r>
    </w:p>
    <w:p w14:paraId="48675B2B" w14:textId="77777777" w:rsidR="004B22B5" w:rsidRPr="004B22B5" w:rsidRDefault="004B22B5" w:rsidP="004B22B5">
      <w:pPr>
        <w:spacing w:line="360" w:lineRule="auto"/>
        <w:ind w:left="360"/>
        <w:rPr>
          <w:sz w:val="24"/>
        </w:rPr>
      </w:pPr>
      <w:r w:rsidRPr="004B22B5">
        <w:rPr>
          <w:sz w:val="24"/>
        </w:rPr>
        <w:t>……………………………………………………………………………………………………………………….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……………………………………</w:t>
      </w:r>
    </w:p>
    <w:p w14:paraId="40215118" w14:textId="77777777" w:rsidR="004B22B5" w:rsidRPr="008A11F5" w:rsidRDefault="004B22B5" w:rsidP="004B22B5">
      <w:pPr>
        <w:spacing w:line="360" w:lineRule="auto"/>
        <w:ind w:left="360"/>
        <w:rPr>
          <w:sz w:val="24"/>
        </w:rPr>
      </w:pPr>
    </w:p>
    <w:sectPr w:rsidR="004B22B5" w:rsidRPr="008A11F5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DC237F"/>
    <w:multiLevelType w:val="hybridMultilevel"/>
    <w:tmpl w:val="47329F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46700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Njc1MbK0NDSyNDdX0lEKTi0uzszPAykwrgUA/S35dSwAAAA="/>
  </w:docVars>
  <w:rsids>
    <w:rsidRoot w:val="00FC0C38"/>
    <w:rsid w:val="00030211"/>
    <w:rsid w:val="0024181A"/>
    <w:rsid w:val="004B22B5"/>
    <w:rsid w:val="005E5ECE"/>
    <w:rsid w:val="00845587"/>
    <w:rsid w:val="008A11F5"/>
    <w:rsid w:val="008F56E9"/>
    <w:rsid w:val="0099177A"/>
    <w:rsid w:val="00A2492C"/>
    <w:rsid w:val="00D8770C"/>
    <w:rsid w:val="00E12535"/>
    <w:rsid w:val="00ED5558"/>
    <w:rsid w:val="00FC0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7F0690"/>
  <w15:chartTrackingRefBased/>
  <w15:docId w15:val="{36EB2A2D-C1AE-411F-9170-7A4166C3D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C0C38"/>
    <w:pPr>
      <w:spacing w:after="200" w:line="276" w:lineRule="auto"/>
    </w:p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FC0C38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A2492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mmons.wikimedia.org" TargetMode="External"/><Relationship Id="rId5" Type="http://schemas.openxmlformats.org/officeDocument/2006/relationships/hyperlink" Target="https://it.wikipedia.org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67</Words>
  <Characters>2093</Characters>
  <Application>Microsoft Office Word</Application>
  <DocSecurity>0</DocSecurity>
  <Lines>17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rluigi.feliciati@unimc.it</dc:creator>
  <cp:keywords/>
  <dc:description/>
  <cp:lastModifiedBy>pierluigi.feliciati@unimc.it</cp:lastModifiedBy>
  <cp:revision>2</cp:revision>
  <dcterms:created xsi:type="dcterms:W3CDTF">2024-03-13T09:04:00Z</dcterms:created>
  <dcterms:modified xsi:type="dcterms:W3CDTF">2024-03-13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ab49c55331708b10415b4dcde4067af3d225efe397c8083abb84bbe611d7a</vt:lpwstr>
  </property>
</Properties>
</file>